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p>
      <w:pPr>
        <w:pStyle w:val="FirstParagraph"/>
      </w:pPr>
      <w:r>
        <w:t xml:space="preserve">October 26, 2023</w:t>
      </w:r>
    </w:p>
    <w:p>
      <w:pPr>
        <w:pStyle w:val="BodyText"/>
      </w:pPr>
      <w:r>
        <w:t xml:space="preserve">Human Resources Department</w:t>
      </w:r>
    </w:p>
    <w:p>
      <w:pPr>
        <w:pStyle w:val="BodyText"/>
      </w:pPr>
      <w:r>
        <w:t xml:space="preserve">Veridian Communications</w:t>
      </w:r>
    </w:p>
    <w:p>
      <w:pPr>
        <w:pStyle w:val="BodyText"/>
      </w:pPr>
      <w:r>
        <w:t xml:space="preserve">123 Tech Boulevard, Suite 500</w:t>
      </w:r>
    </w:p>
    <w:p>
      <w:pPr>
        <w:pStyle w:val="BodyText"/>
      </w:pPr>
      <w:r>
        <w:t xml:space="preserve">Los Angeles, CA 90017</w:t>
      </w:r>
    </w:p>
    <w:bookmarkStart w:id="21" w:name="internship-application-letter"/>
    <w:p>
      <w:pPr>
        <w:pStyle w:val="Heading1"/>
      </w:pPr>
      <w:r>
        <w:t xml:space="preserve">Internship Application Letter</w:t>
      </w:r>
    </w:p>
    <w:bookmarkStart w:id="20" w:name="X5e8c01b7e8e9d4be193c864de0f8a0b5a3a9a48"/>
    <w:p>
      <w:pPr>
        <w:pStyle w:val="Heading2"/>
      </w:pPr>
      <w:r>
        <w:t xml:space="preserve">Telecommunication Engineer Internship Opportunity</w:t>
      </w:r>
    </w:p>
    <w:bookmarkEnd w:id="20"/>
    <w:bookmarkEnd w:id="21"/>
    <w:p>
      <w:pPr>
        <w:pStyle w:val="FirstParagraph"/>
      </w:pPr>
      <w:r>
        <w:t xml:space="preserve">Dear Hiring Manager,</w:t>
      </w:r>
    </w:p>
    <w:p>
      <w:pPr>
        <w:pStyle w:val="BodyText"/>
      </w:pPr>
      <w:r>
        <w:t xml:space="preserve">It is with profound enthusiasm that I submit my application for the Telecommunication Engineer Internship position at Veridian Communications in Los Angeles, California. As a dedicated telecommunications engineering student at the University of Southern California (USC), I have meticulously followed your company's innovative work in next-generation 5G infrastructure and smart city connectivity solutions across the United States Los Angeles landscape. This internship represents the ideal convergence of my academic pursuits, technical skills, and deep commitment to advancing telecommunications technology within one of the world's most dynamic tech ecosystems.</w:t>
      </w:r>
    </w:p>
    <w:p>
      <w:pPr>
        <w:pStyle w:val="BodyText"/>
      </w:pPr>
      <w:r>
        <w:t xml:space="preserve">My academic journey at USC has immersed me in advanced telecommunication principles directly relevant to your Los Angeles operations. I completed coursework including Wireless Communications Systems, Optical Fiber Networks, Network Security Fundamentals, and Advanced Telecommunications Protocols – all while maintaining a 3.8 GPA in my Electrical Engineering major. My capstone project, "Optimizing Urban 5G Deployment Strategies for High-Density Metropolitan Areas," specifically focused on Los Angeles' unique infrastructure challenges. Through geographic data analysis of downtown LA's signal coverage gaps and simulation modeling using MATLAB and NS-3, I developed a scalable antenna placement framework that improved theoretical network efficiency by 27% in high-rise environments. This project directly aligns with Veridian Communications' recent expansion into the Los Angeles metro area, where we've seen unprecedented demand for robust wireless infrastructure to support the city's growing tech corridor.</w:t>
      </w:r>
    </w:p>
    <w:p>
      <w:pPr>
        <w:pStyle w:val="BodyText"/>
      </w:pPr>
      <w:r>
        <w:t xml:space="preserve">Beyond academic rigor, I possess hands-on technical competencies essential for immediate contribution to your United States Los Angeles team. I am proficient in Cisco Packet Tracer for network design, Wireshark for protocol analysis, and Python scripting for network automation – skills demonstrated during my summer internship at LA-based telecom firm SignalFlow. There, I assisted the engineering team in troubleshooting fiber optic backbone issues along the 10 Freeway corridor by analyzing OTDR traces and implementing predictive maintenance protocols that reduced service interruptions by 35%. My technical toolkit extends to RF planning using Cadence AWR Microwave Office for antenna design, experience with cloud-based network management platforms (Cisco DNA Center), and a foundational understanding of emerging technologies like network slicing and edge computing – all critical components of modern telecommunication engineering in Los Angeles' evolving infrastructure landscape.</w:t>
      </w:r>
    </w:p>
    <w:p>
      <w:pPr>
        <w:pStyle w:val="BodyText"/>
      </w:pPr>
      <w:r>
        <w:t xml:space="preserve">What particularly excites me about this Telecommunication Engineer Internship opportunity is Veridian Communications' leadership in deploying cutting-edge telecommunications solutions throughout the United States, especially within the culturally and technologically vibrant Los Angeles market. I have closely followed your partnership with LA Metro on the Smart Transit Network initiative, which integrates real-time data analytics with wireless infrastructure to enhance public transportation efficiency. This project embodies my passion for applying telecommunications engineering to solve urban challenges – a mission I am eager to contribute to while learning from industry pioneers in the heart of Southern California's tech hub. Los Angeles' unique blend of cultural diversity and technological innovation creates an unparalleled environment for developing solutions that serve millions, and I am eager to immerse myself in this ecosystem as part of your engineering team.</w:t>
      </w:r>
    </w:p>
    <w:p>
      <w:pPr>
        <w:pStyle w:val="BodyText"/>
      </w:pPr>
      <w:r>
        <w:t xml:space="preserve">My commitment to telecommunications extends beyond technical skills. As a member of USC's Telecommunications Engineering Society, I organized the "LA Tech Connect" event that brought together 200+ students and industry professionals from companies like AT&amp;T, Verizon, and SpaceX for networking sessions focused on Los Angeles' telecommunications future. I also volunteered with Code for LA to develop low-cost communication solutions for underserved communities in Watts – experiences that reinforced my belief in technology's power to bridge digital divides within our city. These initiatives cultivated my ability to collaborate across diverse teams (including cross-functional groups of engineers, urban planners, and community advocates), communicate complex technical concepts clearly, and approach problems with both innovation and social responsibility – qualities I believe are essential for the Telecommunication Engineer role in United States Los Angeles.</w:t>
      </w:r>
    </w:p>
    <w:p>
      <w:pPr>
        <w:pStyle w:val="BodyText"/>
      </w:pPr>
      <w:r>
        <w:t xml:space="preserve">I am particularly impressed by Veridian Communications' recent deployment of the LA Coastal Broadband Network, which addresses critical connectivity gaps along our 40-mile coastline. This project exemplifies the strategic vision I aspire to contribute to as an engineer. Having grown up in Santa Monica and witnessed firsthand both the technological advantages and persistent digital divides in our region, I am motivated to apply my skills toward solutions that benefit all Angelenos. My understanding of Los Angeles' unique geographical challenges – from coastal signal interference patterns to dense urban canyons – gives me a localized perspective that would allow me to provide immediate value during this internship.</w:t>
      </w:r>
    </w:p>
    <w:p>
      <w:pPr>
        <w:pStyle w:val="BodyText"/>
      </w:pPr>
      <w:r>
        <w:t xml:space="preserve">As a U.S. citizen with full work authorization, I am prepared to begin the internship on January 15, 2024, and will be based in Los Angeles for the duration of the program. I have attached my resume detailing additional projects including my research on satellite-terrestrial network integration for disaster response systems (published in USC's Engineering Journal) and my certification as a CompTIA Network+ technician. I am confident that my technical foundation, regional contextual knowledge, and passion for telecommunications innovation make me an ideal candidate to contribute meaningfully to your Los Angeles operations.</w:t>
      </w:r>
    </w:p>
    <w:p>
      <w:pPr>
        <w:pStyle w:val="BodyText"/>
      </w:pPr>
      <w:r>
        <w:t xml:space="preserve">Thank you for considering my application for this Telecommunication Engineer Internship position. I am eager to discuss how my skills in network design, RF analysis, and urban telecommunications solutions can support Veridian Communications' mission within United States Los Angeles. I welcome the opportunity to further discuss my qualifications at your convenience and am available for an interview at any time during the coming week.</w:t>
      </w:r>
    </w:p>
    <w:p>
      <w:pPr>
        <w:pStyle w:val="BodyText"/>
      </w:pPr>
      <w:r>
        <w:t xml:space="preserve">Sincerely,</w:t>
      </w:r>
    </w:p>
    <w:p>
      <w:pPr>
        <w:pStyle w:val="BodyText"/>
      </w:pPr>
      <w:r>
        <w:t xml:space="preserve">Alexandra Chen</w:t>
      </w:r>
    </w:p>
    <w:p>
      <w:pPr>
        <w:pStyle w:val="BodyText"/>
      </w:pPr>
      <w:r>
        <w:t xml:space="preserve">Electrical Engineering Major (Telecommunications Track)</w:t>
      </w:r>
    </w:p>
    <w:p>
      <w:pPr>
        <w:pStyle w:val="BodyText"/>
      </w:pPr>
      <w:r>
        <w:t xml:space="preserve">University of Southern California</w:t>
      </w:r>
    </w:p>
    <w:p>
      <w:pPr>
        <w:pStyle w:val="BodyText"/>
      </w:pPr>
      <w:r>
        <w:t xml:space="preserve">(323) 555-7890 | achen@usc.edu | linkedin.com/in/alexandrachen-telecom</w:t>
      </w:r>
    </w:p>
    <w:p>
      <w:pPr>
        <w:pStyle w:val="BodyText"/>
      </w:pPr>
      <w:r>
        <w:t xml:space="preserve">Enclosure: Resume, Coursework Transcripts, Network+ Certification</w:t>
      </w:r>
    </w:p>
    <w:p>
      <w:pPr>
        <w:pStyle w:val="BodyText"/>
      </w:pPr>
      <w:r>
        <w:t xml:space="preserve">This Internship Application Letter reflects my comprehensive understanding of Telecommunication Engineering requirements for the United States Los Angeles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23T13:01:40Z</dcterms:created>
  <dcterms:modified xsi:type="dcterms:W3CDTF">2026-07-23T13:01:40Z</dcterms:modified>
</cp:coreProperties>
</file>

<file path=docProps/custom.xml><?xml version="1.0" encoding="utf-8"?>
<Properties xmlns="http://schemas.openxmlformats.org/officeDocument/2006/custom-properties" xmlns:vt="http://schemas.openxmlformats.org/officeDocument/2006/docPropsVTypes"/>
</file>